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935168b18edd19d8c062bf6cd6dab62c9b8f27"/>
    <w:p>
      <w:pPr>
        <w:pStyle w:val="Heading1"/>
      </w:pPr>
      <w:r>
        <w:t xml:space="preserve">Cover Letter for Sales Executive Position</w:t>
      </w:r>
    </w:p>
    <w:p>
      <w:pPr>
        <w:pStyle w:val="FirstParagraph"/>
      </w:pPr>
      <w:r>
        <w:t xml:space="preserve">[Your Name]</w:t>
      </w:r>
      <w:r>
        <w:br/>
      </w:r>
      <w:r>
        <w:t xml:space="preserve">[Your Address]</w:t>
      </w:r>
      <w:r>
        <w:br/>
      </w:r>
      <w:r>
        <w:t xml:space="preserve">[City, Postal Code, Country]</w:t>
      </w:r>
      <w:r>
        <w:br/>
      </w:r>
      <w:r>
        <w:t xml:space="preserve">[Email Address] | [Phone Number] | [LinkedIn/Portfolio Link]</w:t>
      </w:r>
    </w:p>
    <w:p>
      <w:pPr>
        <w:pStyle w:val="BodyText"/>
      </w:pPr>
      <w:r>
        <w:t xml:space="preserve">Dear [Hiring Manager's Name],</w:t>
      </w:r>
    </w:p>
    <w:p>
      <w:pPr>
        <w:pStyle w:val="BodyText"/>
      </w:pPr>
      <w:r>
        <w:t xml:space="preserve">I am writing to express my strong interest in the Sales Executive position at your esteemed organization in Malaysia Kuala Lumpur. With a proven track record of driving revenue growth, building strategic client relationships, and delivering exceptional results in dynamic markets, I am eager to contribute my expertise to your team. As a seasoned sales professional deeply familiar with the unique opportunities and challenges of the Malaysian business landscape, I am confident that my skills align perfectly with your requirements for this role.</w:t>
      </w:r>
    </w:p>
    <w:p>
      <w:pPr>
        <w:pStyle w:val="BodyText"/>
      </w:pPr>
      <w:r>
        <w:t xml:space="preserve">Having spent [X years] in the field of sales, I have developed a comprehensive understanding of what it takes to succeed as a Sales Executive in a competitive environment like Kuala Lumpur. My career has been defined by my ability to identify and capitalize on market opportunities, while maintaining long-term relationships with clients that foster mutual growth. Whether it’s navigating the complexities of Malaysia’s diverse industries or adapting to the fast-paced demands of sales operations, I bring a proactive mindset and a results-driven approach that consistently exceeds expectations.</w:t>
      </w:r>
    </w:p>
    <w:p>
      <w:pPr>
        <w:pStyle w:val="BodyText"/>
      </w:pPr>
      <w:r>
        <w:t xml:space="preserve">One of my core strengths as a Sales Executive is my ability to tailor solutions to meet the specific needs of clients while aligning with organizational goals. In my previous role at [Previous Company Name], I successfully increased sales by 35% within 12 months by implementing a customer-centric strategy that focused on understanding market trends and leveraging data-driven insights. This experience has equipped me with the skills to analyze market dynamics in Malaysia Kuala Lumpur, where businesses are increasingly seeking innovative solutions to stay competitive. I am particularly drawn to your organization’s commitment to [mention specific company value or initiative, e.g., "sustainable growth" or "client satisfaction"], as it resonates deeply with my own professional ethos.</w:t>
      </w:r>
    </w:p>
    <w:p>
      <w:pPr>
        <w:pStyle w:val="BodyText"/>
      </w:pPr>
      <w:r>
        <w:t xml:space="preserve">Malaysia Kuala Lumpur offers a unique blend of cultural diversity, economic vitality, and technological innovation that makes it an ideal location for sales professionals. As a Sales Executive in this vibrant city, I have consistently demonstrated my ability to thrive in multicultural environments and adapt to the evolving needs of clients across industries such as technology, finance, real estate, and consumer goods. My fluency in [mention languages if applicable, e.g., "Malay and English"] further enhances my ability to connect with local stakeholders and build trust through clear communication. I understand the importance of cultural sensitivity in sales interactions, which has been instrumental in my success in building long-term partnerships with clients across Malaysia.</w:t>
      </w:r>
    </w:p>
    <w:p>
      <w:pPr>
        <w:pStyle w:val="BodyText"/>
      </w:pPr>
      <w:r>
        <w:t xml:space="preserve">Another key aspect of my approach as a Sales Executive is my focus on continuous learning and professional development. I actively stay updated on market trends, industry best practices, and emerging technologies that can enhance sales strategies. For instance, I recently completed a certification in [relevant course or training], which has strengthened my ability to utilize CRM tools and digital marketing techniques to optimize sales performance. In Kuala Lumpur’s competitive market, where technology plays a pivotal role in customer engagement, I am confident that these skills will allow me to contribute meaningfully to your team’s success.</w:t>
      </w:r>
    </w:p>
    <w:p>
      <w:pPr>
        <w:pStyle w:val="BodyText"/>
      </w:pPr>
      <w:r>
        <w:t xml:space="preserve">What excites me most about the opportunity at your organization is the chance to work with a team that values innovation and excellence. As a Sales Executive, I thrive in environments where collaboration and creativity are encouraged, and I am particularly impressed by [mention specific detail about the company, e.g., "your recent expansion into Southeast Asian markets" or "your commitment to corporate social responsibility"]. I believe my ability to combine strategic thinking with a hands-on approach will enable me to make an immediate impact. Whether it’s developing new business strategies, mentoring junior team members, or representing the company at industry events, I am prepared to bring my full energy and expertise to this role.</w:t>
      </w:r>
    </w:p>
    <w:p>
      <w:pPr>
        <w:pStyle w:val="BodyText"/>
      </w:pPr>
      <w:r>
        <w:t xml:space="preserve">In addition to my professional qualifications, I have a deep appreciation for the cultural and social fabric of Malaysia Kuala Lumpur. Living and working in this city has given me firsthand experience with its unique challenges and opportunities. From navigating the bustling business districts of downtown KL to understanding the needs of local enterprises, I have developed a nuanced perspective that allows me to connect with clients on both a personal and professional level. This connection is vital for building trust and fostering long-term partnerships, which are the cornerstone of successful sales endeavors.</w:t>
      </w:r>
    </w:p>
    <w:p>
      <w:pPr>
        <w:pStyle w:val="BodyText"/>
      </w:pPr>
      <w:r>
        <w:t xml:space="preserve">I am particularly drawn to your organization’s mission to [mention specific company goal or value], as it aligns with my own passion for [related interest, e.g., "driving sustainable business growth" or "empowering local communities through innovative solutions"]. I am eager to contribute my skills and experience to help achieve these goals while growing professionally in a dynamic environment. My track record of exceeding sales targets, improving client retention rates, and delivering measurable results speaks to my ability to deliver value in any role.</w:t>
      </w:r>
    </w:p>
    <w:p>
      <w:pPr>
        <w:pStyle w:val="BodyText"/>
      </w:pPr>
      <w:r>
        <w:t xml:space="preserve">Thank you for considering my application. I would welcome the opportunity to discuss how my background, skills, and enthusiasm align with your needs as a Sales Executive in Malaysia Kuala Lumpur. I am available at your convenience for an interview and can be reached at [phone number] or [email address]. Please feel free to contact me if you require any additional information about my qualifications.</w:t>
      </w:r>
    </w:p>
    <w:p>
      <w:pPr>
        <w:pStyle w:val="BodyText"/>
      </w:pPr>
      <w:r>
        <w:t xml:space="preserve">Thank you again for your time and consideration. I look forward to the possibility of contributing to your organization’s continued succes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1:25:35Z</dcterms:created>
  <dcterms:modified xsi:type="dcterms:W3CDTF">2026-07-23T21:25:35Z</dcterms:modified>
</cp:coreProperties>
</file>

<file path=docProps/custom.xml><?xml version="1.0" encoding="utf-8"?>
<Properties xmlns="http://schemas.openxmlformats.org/officeDocument/2006/custom-properties" xmlns:vt="http://schemas.openxmlformats.org/officeDocument/2006/docPropsVTypes"/>
</file>